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atriz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rt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N Goit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Goit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6/199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522472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.patrizia9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8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8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8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8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